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31E723" w14:textId="395C2B2C" w:rsidR="00B474E7" w:rsidRPr="0083700F" w:rsidRDefault="00B474E7" w:rsidP="00F40AE4">
      <w:pPr>
        <w:pStyle w:val="Heading1-TypeDev"/>
        <w:pBdr>
          <w:bottom w:val="single" w:sz="4" w:space="1" w:color="9CC2E5" w:themeColor="accent5" w:themeTint="99"/>
        </w:pBdr>
      </w:pPr>
      <w:r w:rsidRPr="0083700F">
        <w:t>TECHNICAL SKILLS MATRIX</w:t>
      </w:r>
    </w:p>
    <w:tbl>
      <w:tblPr>
        <w:tblStyle w:val="ListTable4-Accent311"/>
        <w:tblpPr w:leftFromText="180" w:rightFromText="180" w:vertAnchor="text" w:horzAnchor="margin" w:tblpY="-15"/>
        <w:tblW w:w="4536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3544"/>
        <w:gridCol w:w="992"/>
      </w:tblGrid>
      <w:tr w:rsidR="001D3034" w:rsidRPr="0083700F" w14:paraId="30933D81" w14:textId="77777777" w:rsidTr="001D30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right w:val="single" w:sz="6" w:space="0" w:color="A6A6A6"/>
            </w:tcBorders>
            <w:shd w:val="clear" w:color="auto" w:fill="D9D9D9"/>
            <w:hideMark/>
          </w:tcPr>
          <w:p w14:paraId="4D885FAE" w14:textId="77777777" w:rsidR="001D3034" w:rsidRPr="0083700F" w:rsidRDefault="001D3034" w:rsidP="001D3034">
            <w:pPr>
              <w:jc w:val="left"/>
              <w:rPr>
                <w:color w:val="auto"/>
              </w:rPr>
            </w:pPr>
            <w:r w:rsidRPr="0083700F">
              <w:rPr>
                <w:color w:val="auto"/>
              </w:rPr>
              <w:t>Expertise</w:t>
            </w:r>
          </w:p>
        </w:tc>
        <w:tc>
          <w:tcPr>
            <w:tcW w:w="992" w:type="dxa"/>
            <w:tcBorders>
              <w:left w:val="single" w:sz="6" w:space="0" w:color="A6A6A6"/>
            </w:tcBorders>
            <w:shd w:val="clear" w:color="auto" w:fill="D9D9D9"/>
            <w:hideMark/>
          </w:tcPr>
          <w:p w14:paraId="03CB7D51" w14:textId="77777777" w:rsidR="001D3034" w:rsidRPr="0083700F" w:rsidRDefault="001D3034" w:rsidP="001D303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83700F">
              <w:rPr>
                <w:color w:val="auto"/>
              </w:rPr>
              <w:t>Level</w:t>
            </w:r>
          </w:p>
        </w:tc>
      </w:tr>
      <w:tr w:rsidR="001D3034" w:rsidRPr="0083700F" w14:paraId="68D4EC9F" w14:textId="77777777" w:rsidTr="001D3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hideMark/>
          </w:tcPr>
          <w:p w14:paraId="1BAB56BB" w14:textId="77777777" w:rsidR="001D3034" w:rsidRPr="0083700F" w:rsidRDefault="001D3034" w:rsidP="001D3034">
            <w:pPr>
              <w:jc w:val="left"/>
            </w:pPr>
            <w:r w:rsidRPr="0083700F">
              <w:t>Training Only</w:t>
            </w:r>
          </w:p>
        </w:tc>
        <w:tc>
          <w:tcPr>
            <w:tcW w:w="9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  <w:hideMark/>
          </w:tcPr>
          <w:p w14:paraId="172B07BF" w14:textId="77777777" w:rsidR="001D3034" w:rsidRPr="0083700F" w:rsidRDefault="001D3034" w:rsidP="001D3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3700F">
              <w:t>1</w:t>
            </w:r>
          </w:p>
        </w:tc>
      </w:tr>
      <w:tr w:rsidR="001D3034" w:rsidRPr="0083700F" w14:paraId="728AF0DC" w14:textId="77777777" w:rsidTr="001D3034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hideMark/>
          </w:tcPr>
          <w:p w14:paraId="4B867F7B" w14:textId="77777777" w:rsidR="001D3034" w:rsidRPr="0083700F" w:rsidRDefault="001D3034" w:rsidP="001D3034">
            <w:pPr>
              <w:jc w:val="left"/>
              <w:rPr>
                <w:rFonts w:cs="Arial"/>
              </w:rPr>
            </w:pPr>
            <w:r w:rsidRPr="0083700F">
              <w:rPr>
                <w:rFonts w:cs="Arial"/>
                <w:lang w:eastAsia="en-ZA"/>
              </w:rPr>
              <w:t>Limited Practical Experience/Proof of Concept</w:t>
            </w:r>
          </w:p>
        </w:tc>
        <w:tc>
          <w:tcPr>
            <w:tcW w:w="9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  <w:hideMark/>
          </w:tcPr>
          <w:p w14:paraId="01D564DC" w14:textId="77777777" w:rsidR="001D3034" w:rsidRPr="0083700F" w:rsidRDefault="001D3034" w:rsidP="001D3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3700F">
              <w:t>2</w:t>
            </w:r>
          </w:p>
        </w:tc>
      </w:tr>
      <w:tr w:rsidR="001D3034" w:rsidRPr="0083700F" w14:paraId="771E796C" w14:textId="77777777" w:rsidTr="001D3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hideMark/>
          </w:tcPr>
          <w:p w14:paraId="574716D1" w14:textId="77777777" w:rsidR="001D3034" w:rsidRPr="0083700F" w:rsidRDefault="001D3034" w:rsidP="001D3034">
            <w:pPr>
              <w:jc w:val="left"/>
              <w:rPr>
                <w:rFonts w:cs="Arial"/>
                <w:lang w:eastAsia="en-ZA"/>
              </w:rPr>
            </w:pPr>
            <w:r w:rsidRPr="0083700F">
              <w:rPr>
                <w:rFonts w:cs="Arial"/>
                <w:lang w:eastAsia="en-ZA"/>
              </w:rPr>
              <w:t>Solid Practical Experience</w:t>
            </w:r>
          </w:p>
        </w:tc>
        <w:tc>
          <w:tcPr>
            <w:tcW w:w="9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  <w:hideMark/>
          </w:tcPr>
          <w:p w14:paraId="5D433A3F" w14:textId="77777777" w:rsidR="001D3034" w:rsidRPr="0083700F" w:rsidRDefault="001D3034" w:rsidP="001D3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3700F">
              <w:t>3</w:t>
            </w:r>
          </w:p>
        </w:tc>
      </w:tr>
      <w:tr w:rsidR="001D3034" w:rsidRPr="0083700F" w14:paraId="76B338C3" w14:textId="77777777" w:rsidTr="001D3034">
        <w:trPr>
          <w:trHeight w:val="2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hideMark/>
          </w:tcPr>
          <w:p w14:paraId="67250BB5" w14:textId="77777777" w:rsidR="001D3034" w:rsidRPr="0083700F" w:rsidRDefault="001D3034" w:rsidP="001D3034">
            <w:pPr>
              <w:jc w:val="left"/>
              <w:rPr>
                <w:rFonts w:cs="Arial"/>
                <w:lang w:eastAsia="en-ZA"/>
              </w:rPr>
            </w:pPr>
            <w:r w:rsidRPr="0083700F">
              <w:rPr>
                <w:rFonts w:cs="Arial"/>
                <w:lang w:eastAsia="en-ZA"/>
              </w:rPr>
              <w:t>Extensive Practical Experience</w:t>
            </w:r>
          </w:p>
        </w:tc>
        <w:tc>
          <w:tcPr>
            <w:tcW w:w="9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  <w:hideMark/>
          </w:tcPr>
          <w:p w14:paraId="133F191D" w14:textId="77777777" w:rsidR="001D3034" w:rsidRPr="0083700F" w:rsidRDefault="001D3034" w:rsidP="001D30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3700F">
              <w:t>4</w:t>
            </w:r>
          </w:p>
        </w:tc>
      </w:tr>
      <w:tr w:rsidR="001D3034" w:rsidRPr="0083700F" w14:paraId="087268CF" w14:textId="77777777" w:rsidTr="001D3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4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hideMark/>
          </w:tcPr>
          <w:p w14:paraId="549578C4" w14:textId="77777777" w:rsidR="001D3034" w:rsidRPr="0083700F" w:rsidRDefault="001D3034" w:rsidP="001D3034">
            <w:pPr>
              <w:jc w:val="left"/>
              <w:rPr>
                <w:rFonts w:cs="Arial"/>
                <w:lang w:eastAsia="en-ZA"/>
              </w:rPr>
            </w:pPr>
            <w:r w:rsidRPr="0083700F">
              <w:rPr>
                <w:rFonts w:cs="Arial"/>
                <w:lang w:eastAsia="en-ZA"/>
              </w:rPr>
              <w:t>Expert Level</w:t>
            </w:r>
          </w:p>
        </w:tc>
        <w:tc>
          <w:tcPr>
            <w:tcW w:w="9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  <w:hideMark/>
          </w:tcPr>
          <w:p w14:paraId="0546CEA6" w14:textId="77777777" w:rsidR="001D3034" w:rsidRPr="004535FB" w:rsidRDefault="001D3034" w:rsidP="001D30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 w:rsidRPr="004535FB">
              <w:rPr>
                <w:color w:val="595959" w:themeColor="text1" w:themeTint="A6"/>
              </w:rPr>
              <w:t>5</w:t>
            </w:r>
          </w:p>
        </w:tc>
      </w:tr>
    </w:tbl>
    <w:p w14:paraId="3D1BA588" w14:textId="77777777" w:rsidR="00A05AE9" w:rsidRDefault="00A05AE9"/>
    <w:tbl>
      <w:tblPr>
        <w:tblStyle w:val="TableGrid1"/>
        <w:tblW w:w="5528" w:type="dxa"/>
        <w:tblInd w:w="-292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8"/>
        <w:gridCol w:w="850"/>
        <w:gridCol w:w="1700"/>
      </w:tblGrid>
      <w:tr w:rsidR="00FA1666" w:rsidRPr="00671178" w14:paraId="4121F854" w14:textId="6263E543" w:rsidTr="00FA1666">
        <w:trPr>
          <w:trHeight w:val="144"/>
          <w:tblHeader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vAlign w:val="center"/>
            <w:hideMark/>
          </w:tcPr>
          <w:p w14:paraId="2AA39D9A" w14:textId="49420A0B" w:rsidR="00FA1666" w:rsidRPr="00671178" w:rsidRDefault="00FA1666" w:rsidP="0046698B">
            <w:pPr>
              <w:jc w:val="center"/>
              <w:rPr>
                <w:rFonts w:ascii="Century Gothic" w:eastAsia="Calibri" w:hAnsi="Century Gothic"/>
                <w:b/>
              </w:rPr>
            </w:pPr>
            <w:r w:rsidRPr="00671178">
              <w:rPr>
                <w:rFonts w:ascii="Century Gothic" w:eastAsia="Calibri" w:hAnsi="Century Gothic"/>
                <w:b/>
              </w:rPr>
              <w:t>Skill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hideMark/>
          </w:tcPr>
          <w:p w14:paraId="61E1EBFE" w14:textId="540AEEF4" w:rsidR="00FA1666" w:rsidRPr="00671178" w:rsidRDefault="00FA1666" w:rsidP="00EB4ACC">
            <w:pPr>
              <w:jc w:val="center"/>
              <w:rPr>
                <w:rFonts w:ascii="Century Gothic" w:eastAsia="Calibri" w:hAnsi="Century Gothic"/>
                <w:b/>
              </w:rPr>
            </w:pPr>
            <w:r w:rsidRPr="00671178">
              <w:rPr>
                <w:rFonts w:ascii="Century Gothic" w:eastAsia="Calibri" w:hAnsi="Century Gothic"/>
                <w:b/>
              </w:rPr>
              <w:t>Experience (years)</w:t>
            </w: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vAlign w:val="center"/>
            <w:hideMark/>
          </w:tcPr>
          <w:p w14:paraId="08CD2570" w14:textId="789DB8A3" w:rsidR="00FA1666" w:rsidRPr="00671178" w:rsidRDefault="00FA1666" w:rsidP="0046698B">
            <w:pPr>
              <w:jc w:val="center"/>
              <w:rPr>
                <w:rFonts w:ascii="Century Gothic" w:eastAsia="Calibri" w:hAnsi="Century Gothic"/>
                <w:b/>
              </w:rPr>
            </w:pPr>
            <w:r w:rsidRPr="00671178">
              <w:rPr>
                <w:rFonts w:ascii="Century Gothic" w:eastAsia="Calibri" w:hAnsi="Century Gothic"/>
                <w:b/>
              </w:rPr>
              <w:t>Level</w:t>
            </w: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D9D9D9"/>
            <w:vAlign w:val="center"/>
          </w:tcPr>
          <w:p w14:paraId="2D5F34E0" w14:textId="7A23F97E" w:rsidR="00FA1666" w:rsidRPr="00671178" w:rsidRDefault="00FA1666" w:rsidP="00FA1666">
            <w:pPr>
              <w:jc w:val="left"/>
              <w:rPr>
                <w:rFonts w:ascii="Century Gothic" w:eastAsia="Calibri" w:hAnsi="Century Gothic"/>
                <w:b/>
              </w:rPr>
            </w:pPr>
            <w:r>
              <w:rPr>
                <w:rFonts w:ascii="Century Gothic" w:eastAsia="Calibri" w:hAnsi="Century Gothic"/>
                <w:b/>
              </w:rPr>
              <w:t>Last used</w:t>
            </w:r>
          </w:p>
        </w:tc>
      </w:tr>
      <w:tr w:rsidR="00F852EF" w:rsidRPr="00671178" w14:paraId="277518C3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F05A58D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dobe Experience Design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6ACF83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4BA9E8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660B7B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45225BC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243C189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Android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C6496A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9F4AED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AE3E84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78CA29B5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E7E7D81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ngular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5A1A06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493170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9E8888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B03D9F9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EAF0B5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ngular J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C5251B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D147B0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5C03D7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2DC896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DCDFF1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SP.NET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2BF38A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CEDDDE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C65A7A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4E0C39F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18F296E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SP.NET MVC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C35169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BB13A9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922534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7B17EF1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DBD90E4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ssembly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C6C446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08931D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A4A83D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35081D7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F5FAC3C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tom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45F349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3725B6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52A501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6FF45A4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291E10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tomic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171E3A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936E33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9B7B09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378E02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A1F4673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xur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CDE612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A41D19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A11446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833701A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F3C2ABD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Axure (Prototyping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2403DB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58CAA5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070888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C0FE48A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86057FC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 xml:space="preserve">Balsamiq </w:t>
            </w:r>
            <w:proofErr w:type="spellStart"/>
            <w:r w:rsidRPr="00934582">
              <w:rPr>
                <w:rFonts w:ascii="Century Gothic" w:eastAsia="Calibri" w:hAnsi="Century Gothic"/>
              </w:rPr>
              <w:t>Mockups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31C1D6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8A12E3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A7600F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7287B57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8BF4FAF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BitBucket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E60C65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1A5C25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F1C2E4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3E2D77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71083C3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Bootstrap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F9B8A7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D1A9FD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171C01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CE7D08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07006F5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Buddy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4C7B6F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CC363B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ED56DF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24EA0DE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437AF5F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C / C++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74FB1A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75FC50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015E06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30AD62C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D7E2923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C#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BFCD7F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DF51A2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EFA4A8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32B9B31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1C70C61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C#.NET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C32E07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6DB3A5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359B2C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B8F936C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AED4AB1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CakePHP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C57425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A99E75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D4DC51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727E820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E175E64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 xml:space="preserve">Cloud Architecture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18CF919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83CF499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580541F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C247629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100FCAC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 xml:space="preserve">Cloud Architecture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DEA45CD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F8491DB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BDC43DD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83F3017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DD5ECEC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 xml:space="preserve">Cloud9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2EECE1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E65E0B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56B80F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560FDC9C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B24AA36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CloudForg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8A2BAD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5E7F48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E9C87B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CD7FFBB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98F3832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Code Charge Studi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66BA2B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A4F1EE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862440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9ACB49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57A7E33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CodeLobster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7485F7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E842D1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FC23D0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DEF2D87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199371B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Codenvy</w:t>
            </w:r>
            <w:proofErr w:type="spellEnd"/>
            <w:r w:rsidRPr="00934582">
              <w:rPr>
                <w:rFonts w:ascii="Century Gothic" w:eastAsia="Calibri" w:hAnsi="Century Gothic"/>
              </w:rPr>
              <w:t xml:space="preserve"> (DevOps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DE40BC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0A5C78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2E59E1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436038B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BB264F8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Custom Connector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5D84F2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661ECA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5BFA55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25EDB364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732D3A5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Data Studi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3EE4D3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814FC8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8281D0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9434EA0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B07B8C1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Datavers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2478B2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DB1EBC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DAEE2E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4DE6316F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62C0506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Delphi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1C99A2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E2BEEB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671917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622DCAE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30359CD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Delphi / Object Pascal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298C53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9D2D49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832066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3B58C01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1CE066B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/>
              </w:rPr>
              <w:t>Design and development of Microservices with deep understanding of API based development experience.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7D8EC12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7E54707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1E2C53D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37AE3BF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6C8C9D8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Djang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FF4483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9847E7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AF566F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41E59CB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C7FF911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>Docker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482E38E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C60AB63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39B9E8C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425E5A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B67A12F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/>
              </w:rPr>
              <w:t>EJB (Back-end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19F32C9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36C1106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3D60260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1FE29C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CE739A4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/>
              </w:rPr>
              <w:t>EJB (Back-end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D9B0E7D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08796F1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CB68AF8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D51EB80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E94ACE6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Enterprise Architect (UML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8B9E0F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DF7AB9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17F57A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448F93C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AC43477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Express.j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41D899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C344B9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D43FCD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8E1F42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E8E674F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Flask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81E2CD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8AB50E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F4C9AF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B9C81EB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F5FA69A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Framer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3872B4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394FC2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599E2B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50947A50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E30E79E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FuelPHP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5326AA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A330CE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38280C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EFCD51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B25253A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GitHub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B121DE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112F0A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EA8060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5096098B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487F8A5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HTML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F5AC6C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887BAD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A17DD6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608E729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6F8F1C3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HTML5 Builder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75F9EA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A5569B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9C4980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0526FB0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E98E697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InVision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AD2E86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82A7E1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13383C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5CF9D593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5936DFB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IO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3EF209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7C33B3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7C49E4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1066AD3D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305AE8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Java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C04A39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903D28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2B18C7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8CF1A01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E10C83D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Java (EE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4DEA62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C98DF6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FBFB6A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0DDD5E4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C25836F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Java (SE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63028D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09ABE8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B8D255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E006D92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9636584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JavaScript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53A630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BF6CB5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5E42F8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71E5E83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1782280" w14:textId="77777777" w:rsidR="00F852EF" w:rsidRPr="00934582" w:rsidRDefault="00F852EF" w:rsidP="004535FB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Jenkin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8D065A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DD7EF9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00F315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894D47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C0A9CF7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jQuery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E34638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ADA396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0D93A0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A9277F3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0A6FD7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Just in mind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155C4B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267C90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2985F7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EE58251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0106F75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Knack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190C59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9F9869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4ACA93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BAC44C9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5C5529C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/>
              </w:rPr>
              <w:t>Knowledge of Cloud infrastructur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DFF2E2C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19B1F6F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711A9CF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A98E754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AD7C403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>Knowledge of webservices (Restful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2877DA2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2EB81D3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FE04A8E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ED22B00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6EF4EC4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>Kubernete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5AD9975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FE4F8B1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E257A51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96D3222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FC873F7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Kwatee</w:t>
            </w:r>
            <w:proofErr w:type="spellEnd"/>
            <w:r w:rsidRPr="00934582">
              <w:rPr>
                <w:rFonts w:ascii="Century Gothic" w:eastAsia="Calibri" w:hAnsi="Century Gothic"/>
              </w:rPr>
              <w:t xml:space="preserve">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815CA2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6FA45D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A57127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C7EBFAD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D290B55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Laravel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AA4929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697CAF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85192E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6E6C9D6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58C3C6C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Linux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FF6B65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6BE809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558489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7E1C46B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ED9FAEC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>Linux / Unix experienc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B7C03F5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FB087C5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255927E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DD104D9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B38EBC7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lastRenderedPageBreak/>
              <w:t xml:space="preserve">Microsoft Azure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1B9FFE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79ABC6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63B58F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7201F57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6B3E21C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Microsoft Expression Studi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DF6079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28E074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DB9AC9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6A1C265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65EFC56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Microsoft SQL Server Management Studi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5033DC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8656FD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67FF9D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F4CA6E7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6AB6321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MySQL Workbench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806929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F31E3F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803A7E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2D99669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AABB3ED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Navicat</w:t>
            </w:r>
            <w:proofErr w:type="spellEnd"/>
            <w:r w:rsidRPr="00934582">
              <w:rPr>
                <w:rFonts w:ascii="Century Gothic" w:eastAsia="Calibri" w:hAnsi="Century Gothic"/>
              </w:rPr>
              <w:t xml:space="preserve"> for MySQL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82253E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7FA9A3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3FB182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EB38111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06C0D9D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 xml:space="preserve">NetBeans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C53273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D14210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843DE4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B9AD24F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76B4E4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Node.j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AA5EEB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AC42A9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2A3A91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684A6D4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D8323AC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Objective - C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AFC6AC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09A3B4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7E0CF7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52B587B9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A010A9A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Origami Studi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5008BE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1036A6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B16548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4368027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86D38C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PHP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12746D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AD664B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DE20DC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D46DB65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9DF263F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phpMyAdmin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0CAFCB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64D599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07395C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4E0D94A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25BB08C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Power App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290B24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413B88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39A635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51249DB9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0FCD4F0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Power Automat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E81A19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E2257E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69444E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336A744E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4C39E73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Power BI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FA245E4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F602AC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756AE5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0B4635D4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5FC991F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Power Platform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68B0A5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F194BE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882C18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00BBE9F8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F8BAFD4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Power Virtual Agent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CE5192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C01DAE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E37E0E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06B7F726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40B7FB9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proofErr w:type="spellStart"/>
            <w:r>
              <w:rPr>
                <w:rFonts w:ascii="Century Gothic" w:eastAsia="Calibri" w:hAnsi="Century Gothic"/>
              </w:rPr>
              <w:t>PowerQuery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82FB1A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8BE2F21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322BCF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52C7C522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A910EBF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Principl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9EF9A1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7F742F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3D1CD8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2F5C7F4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4E28FA1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Python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2ACEB0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EC0653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5F7153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B0FAA37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77653F5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RazorSQL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17F971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6D483A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1CB9B3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B12217" w:rsidRPr="00671178" w14:paraId="5B3AC10F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B829C25" w14:textId="37D9F265" w:rsidR="00B12217" w:rsidRPr="00934582" w:rsidRDefault="00B12217" w:rsidP="004535FB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 xml:space="preserve">React </w:t>
            </w:r>
            <w:proofErr w:type="spellStart"/>
            <w:r>
              <w:rPr>
                <w:rFonts w:ascii="Century Gothic" w:eastAsia="Calibri" w:hAnsi="Century Gothic"/>
              </w:rPr>
              <w:t>Js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CAD426F" w14:textId="77777777" w:rsidR="00B12217" w:rsidRPr="00934582" w:rsidRDefault="00B12217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DDA7410" w14:textId="77777777" w:rsidR="00B12217" w:rsidRPr="00934582" w:rsidRDefault="00B12217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0A37E8D" w14:textId="77777777" w:rsidR="00B12217" w:rsidRPr="00934582" w:rsidRDefault="00B12217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B12217" w:rsidRPr="00671178" w14:paraId="0FB01ABB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4348843" w14:textId="42100D67" w:rsidR="00B12217" w:rsidRDefault="00B12217" w:rsidP="004535FB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React Nativ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E5C4D01" w14:textId="77777777" w:rsidR="00B12217" w:rsidRPr="00934582" w:rsidRDefault="00B12217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602F0F6" w14:textId="77777777" w:rsidR="00B12217" w:rsidRPr="00934582" w:rsidRDefault="00B12217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9E2DFC9" w14:textId="77777777" w:rsidR="00B12217" w:rsidRPr="00934582" w:rsidRDefault="00B12217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C45C781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301A9CA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/>
              </w:rPr>
              <w:t>RESTful and SOAP service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1DB91DC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F7778EA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5669A9A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E1F14D4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AE4AF92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Ruby / Rail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2303AB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F48A38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0B5EBA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48E95A5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2AFD3AE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SendBird</w:t>
            </w:r>
            <w:proofErr w:type="spellEnd"/>
            <w:r w:rsidRPr="00934582">
              <w:rPr>
                <w:rFonts w:ascii="Century Gothic" w:eastAsia="Calibri" w:hAnsi="Century Gothic"/>
              </w:rPr>
              <w:t xml:space="preserve"> (Notifications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E58992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7F7FF9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01584A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4DCE2DA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D0F9D68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Sequel Pr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B1656A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308180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88E443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0D72602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8F7A759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SharePoint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FDBFF9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5E8F9C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5C4254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1EE4FCD8" w14:textId="77777777" w:rsidTr="00FA1666">
        <w:trPr>
          <w:trHeight w:val="255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8D9CEF4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Sketch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6E5314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19FFA9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15E04A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0B8EC4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1C4A835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Spiralogics</w:t>
            </w:r>
            <w:proofErr w:type="spellEnd"/>
            <w:r w:rsidRPr="00934582">
              <w:rPr>
                <w:rFonts w:ascii="Century Gothic" w:eastAsia="Calibri" w:hAnsi="Century Gothic"/>
              </w:rPr>
              <w:t xml:space="preserve"> Application Architectur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075ECD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70CE4E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4B64D1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144C9CD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14D8072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SQL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545335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ACE49C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6F006E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10B3D38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76FEC0D2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/>
              </w:rPr>
              <w:t>SQL (Oracle, Postgres)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638222A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283720F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7BB8A42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BCAC8D6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DC6BBCE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SQLyog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C1FBEE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8EB816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DD126C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2210758E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D879A53" w14:textId="77777777" w:rsidR="00F852EF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SSIS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638412A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728A80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2DC2B7C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66A5291B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C7A8786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Swift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3AE0FB3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79D0EC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F4CF6C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9B34A27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926DCB4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Symfony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2EDD4D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909E6D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BEA61B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77EF564D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E307523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TablePlus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40A97A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569D17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7969C1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4295645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3CEC567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TeamDesk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E77DCF5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76462F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613688C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BFB4B8F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0DF35BC" w14:textId="77777777" w:rsidR="00F852EF" w:rsidRPr="007E7EB4" w:rsidRDefault="00F852EF" w:rsidP="007E7EB4">
            <w:pPr>
              <w:rPr>
                <w:rFonts w:ascii="Century Gothic" w:eastAsia="Calibri" w:hAnsi="Century Gothic"/>
              </w:rPr>
            </w:pPr>
            <w:r w:rsidRPr="007E7EB4">
              <w:rPr>
                <w:rFonts w:ascii="Century Gothic" w:hAnsi="Century Gothic" w:cs="BMW Group"/>
              </w:rPr>
              <w:t xml:space="preserve">Terraform 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E1D4EA1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55E4E74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DF49B6C" w14:textId="77777777" w:rsidR="00F852EF" w:rsidRPr="00934582" w:rsidRDefault="00F852EF" w:rsidP="007E7EB4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42614584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028E982D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Visual Basic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370A70D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3C57A1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9EA739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02FFD307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8B4B4BE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Visual Basic .NET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786A40E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3508E6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47476D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353EEA98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2B4F5A82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Visual Online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E4FF217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C07240F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8FF4D22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666F961D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49BA8982" w14:textId="77777777" w:rsidR="00F852EF" w:rsidRPr="00934582" w:rsidRDefault="00F852EF" w:rsidP="004535FB">
            <w:pPr>
              <w:jc w:val="left"/>
              <w:rPr>
                <w:rFonts w:ascii="Century Gothic" w:eastAsia="Calibri" w:hAnsi="Century Gothic"/>
              </w:rPr>
            </w:pPr>
            <w:proofErr w:type="spellStart"/>
            <w:r w:rsidRPr="00934582">
              <w:rPr>
                <w:rFonts w:ascii="Century Gothic" w:eastAsia="Calibri" w:hAnsi="Century Gothic"/>
              </w:rPr>
              <w:t>Webflow</w:t>
            </w:r>
            <w:proofErr w:type="spellEnd"/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43A1439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132699F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4AEC4DC0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  <w:tr w:rsidR="00F852EF" w:rsidRPr="00671178" w14:paraId="5F2E7D09" w14:textId="77777777" w:rsidTr="00FA1666">
        <w:trPr>
          <w:trHeight w:val="144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61DECECB" w14:textId="77777777" w:rsidR="00F852EF" w:rsidRPr="00934582" w:rsidRDefault="00F852EF" w:rsidP="00A05AE9">
            <w:pPr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Xamarin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3BB0300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712FD7DB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5378DFC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  <w:b/>
                <w:bCs/>
              </w:rPr>
            </w:pPr>
          </w:p>
        </w:tc>
      </w:tr>
      <w:tr w:rsidR="00F852EF" w:rsidRPr="00671178" w14:paraId="5C164261" w14:textId="77777777" w:rsidTr="00FA1666">
        <w:trPr>
          <w:trHeight w:val="240"/>
        </w:trPr>
        <w:tc>
          <w:tcPr>
            <w:tcW w:w="156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157F99A4" w14:textId="77777777" w:rsidR="00F852EF" w:rsidRPr="00934582" w:rsidRDefault="00F852EF" w:rsidP="00A05AE9">
            <w:pPr>
              <w:jc w:val="left"/>
              <w:rPr>
                <w:rFonts w:ascii="Century Gothic" w:eastAsia="Calibri" w:hAnsi="Century Gothic"/>
              </w:rPr>
            </w:pPr>
            <w:r w:rsidRPr="00934582">
              <w:rPr>
                <w:rFonts w:ascii="Century Gothic" w:eastAsia="Calibri" w:hAnsi="Century Gothic"/>
              </w:rPr>
              <w:t>Zend Studio</w:t>
            </w:r>
          </w:p>
        </w:tc>
        <w:tc>
          <w:tcPr>
            <w:tcW w:w="1418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</w:tcPr>
          <w:p w14:paraId="5B35D41C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85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3B172478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  <w:tc>
          <w:tcPr>
            <w:tcW w:w="170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FFFFF"/>
          </w:tcPr>
          <w:p w14:paraId="01DED176" w14:textId="77777777" w:rsidR="00F852EF" w:rsidRPr="00934582" w:rsidRDefault="00F852EF" w:rsidP="00EB4ACC">
            <w:pPr>
              <w:jc w:val="center"/>
              <w:rPr>
                <w:rFonts w:ascii="Century Gothic" w:eastAsia="Calibri" w:hAnsi="Century Gothic"/>
              </w:rPr>
            </w:pPr>
          </w:p>
        </w:tc>
      </w:tr>
    </w:tbl>
    <w:p w14:paraId="76A126DE" w14:textId="1E665CC4" w:rsidR="00934582" w:rsidRPr="001D3034" w:rsidRDefault="00934582" w:rsidP="001D3034">
      <w:pPr>
        <w:rPr>
          <w:rFonts w:eastAsia="Calibri" w:cs="Times New Roman"/>
          <w:sz w:val="20"/>
          <w:szCs w:val="20"/>
        </w:rPr>
      </w:pPr>
    </w:p>
    <w:sectPr w:rsidR="00934582" w:rsidRPr="001D3034" w:rsidSect="00FD4DC2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080" w:bottom="1440" w:left="1080" w:header="907" w:footer="0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C55676" w14:textId="77777777" w:rsidR="00AE2D08" w:rsidRDefault="00AE2D08" w:rsidP="00EB4723">
      <w:pPr>
        <w:spacing w:after="0" w:line="240" w:lineRule="auto"/>
      </w:pPr>
      <w:r>
        <w:separator/>
      </w:r>
    </w:p>
  </w:endnote>
  <w:endnote w:type="continuationSeparator" w:id="0">
    <w:p w14:paraId="78E65386" w14:textId="77777777" w:rsidR="00AE2D08" w:rsidRDefault="00AE2D08" w:rsidP="00EB47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MW Group">
    <w:charset w:val="00"/>
    <w:family w:val="auto"/>
    <w:pitch w:val="variable"/>
    <w:sig w:usb0="800022BF" w:usb1="9000004A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F23A0B" w14:textId="6A9BB5FA" w:rsidR="003E38AE" w:rsidRPr="009761A6" w:rsidRDefault="003E38AE">
    <w:pPr>
      <w:pStyle w:val="Footer"/>
      <w:jc w:val="right"/>
      <w:rPr>
        <w:sz w:val="18"/>
        <w:szCs w:val="18"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732BC14E" wp14:editId="1DEC39F9">
              <wp:simplePos x="0" y="0"/>
              <wp:positionH relativeFrom="column">
                <wp:posOffset>121920</wp:posOffset>
              </wp:positionH>
              <wp:positionV relativeFrom="paragraph">
                <wp:posOffset>-95885</wp:posOffset>
              </wp:positionV>
              <wp:extent cx="1296035" cy="1404620"/>
              <wp:effectExtent l="0" t="0" r="0" b="1270"/>
              <wp:wrapSquare wrapText="bothSides"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60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DAABDD" w14:textId="78BE60AD" w:rsidR="003E38AE" w:rsidRPr="00A740C2" w:rsidRDefault="003E38AE">
                          <w:pPr>
                            <w:rPr>
                              <w:rFonts w:ascii="Century Gothic" w:hAnsi="Century Gothic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740C2">
                            <w:rPr>
                              <w:rFonts w:ascii="Century Gothic" w:hAnsi="Century Gothic" w:cstheme="minorHAnsi"/>
                              <w:color w:val="FFFFFF" w:themeColor="background1"/>
                              <w:sz w:val="28"/>
                              <w:szCs w:val="28"/>
                            </w:rPr>
                            <w:t>©</w:t>
                          </w:r>
                          <w:r w:rsidRPr="00A740C2">
                            <w:rPr>
                              <w:rFonts w:ascii="Century Gothic" w:hAnsi="Century Gothic"/>
                              <w:color w:val="FFFFFF" w:themeColor="background1"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32BC14E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9.6pt;margin-top:-7.55pt;width:102.0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" filled="f" stroked="f">
              <v:textbox style="mso-fit-shape-to-text:t">
                <w:txbxContent>
                  <w:p w14:paraId="45DAABDD" w14:textId="78BE60AD" w:rsidR="003E38AE" w:rsidRPr="00A740C2" w:rsidRDefault="003E38AE">
                    <w:pPr>
                      <w:rPr>
                        <w:rFonts w:ascii="Century Gothic" w:hAnsi="Century Gothic"/>
                        <w:color w:val="FFFFFF" w:themeColor="background1"/>
                        <w:sz w:val="28"/>
                        <w:szCs w:val="28"/>
                      </w:rPr>
                    </w:pPr>
                    <w:r w:rsidRPr="00A740C2">
                      <w:rPr>
                        <w:rFonts w:ascii="Century Gothic" w:hAnsi="Century Gothic" w:cstheme="minorHAnsi"/>
                        <w:color w:val="FFFFFF" w:themeColor="background1"/>
                        <w:sz w:val="28"/>
                        <w:szCs w:val="28"/>
                      </w:rPr>
                      <w:t>©</w:t>
                    </w:r>
                    <w:r w:rsidRPr="00A740C2">
                      <w:rPr>
                        <w:rFonts w:ascii="Century Gothic" w:hAnsi="Century Gothic"/>
                        <w:color w:val="FFFFFF" w:themeColor="background1"/>
                        <w:sz w:val="28"/>
                        <w:szCs w:val="28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5648" behindDoc="1" locked="0" layoutInCell="1" allowOverlap="1" wp14:anchorId="7A5F398D" wp14:editId="273174D7">
          <wp:simplePos x="0" y="0"/>
          <wp:positionH relativeFrom="column">
            <wp:posOffset>431800</wp:posOffset>
          </wp:positionH>
          <wp:positionV relativeFrom="paragraph">
            <wp:posOffset>-55245</wp:posOffset>
          </wp:positionV>
          <wp:extent cx="717550" cy="236220"/>
          <wp:effectExtent l="0" t="0" r="6350" b="0"/>
          <wp:wrapTight wrapText="bothSides">
            <wp:wrapPolygon edited="0">
              <wp:start x="0" y="0"/>
              <wp:lineTo x="0" y="19161"/>
              <wp:lineTo x="3441" y="19161"/>
              <wp:lineTo x="5735" y="19161"/>
              <wp:lineTo x="21218" y="17419"/>
              <wp:lineTo x="21218" y="0"/>
              <wp:lineTo x="0" y="0"/>
            </wp:wrapPolygon>
          </wp:wrapTight>
          <wp:docPr id="273388196" name="Graphic 27338819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b="41132"/>
                  <a:stretch/>
                </pic:blipFill>
                <pic:spPr bwMode="auto">
                  <a:xfrm>
                    <a:off x="0" y="0"/>
                    <a:ext cx="717550" cy="2362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740C2">
      <w:rPr>
        <w:rFonts w:ascii="Century Gothic" w:hAnsi="Century Gothic"/>
        <w:noProof/>
        <w:color w:val="FFFFFF" w:themeColor="background1"/>
      </w:rPr>
      <w:drawing>
        <wp:anchor distT="0" distB="0" distL="114300" distR="114300" simplePos="0" relativeHeight="251668480" behindDoc="1" locked="1" layoutInCell="1" allowOverlap="1" wp14:anchorId="06E48AB8" wp14:editId="7238929C">
          <wp:simplePos x="0" y="0"/>
          <wp:positionH relativeFrom="margin">
            <wp:posOffset>-903605</wp:posOffset>
          </wp:positionH>
          <wp:positionV relativeFrom="page">
            <wp:posOffset>9987915</wp:posOffset>
          </wp:positionV>
          <wp:extent cx="7977600" cy="849600"/>
          <wp:effectExtent l="0" t="0" r="0" b="8255"/>
          <wp:wrapNone/>
          <wp:docPr id="2145674344" name="Graphic 21456743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77600" cy="8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DB883FC" wp14:editId="13648417">
              <wp:simplePos x="0" y="0"/>
              <wp:positionH relativeFrom="margin">
                <wp:align>center</wp:align>
              </wp:positionH>
              <wp:positionV relativeFrom="paragraph">
                <wp:posOffset>-54811</wp:posOffset>
              </wp:positionV>
              <wp:extent cx="2553335" cy="140462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533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BF5BA4" w14:textId="529EA72A" w:rsidR="003E38AE" w:rsidRPr="009761A6" w:rsidRDefault="003E38AE" w:rsidP="009761A6">
                          <w:pPr>
                            <w:jc w:val="center"/>
                            <w:rPr>
                              <w:rFonts w:ascii="Century Gothic" w:hAnsi="Century Gothic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Century Gothic" w:hAnsi="Century Gothic" w:cstheme="minorHAnsi"/>
                              <w:color w:val="FFFFFF" w:themeColor="background1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Fonts w:ascii="Century Gothic" w:hAnsi="Century Gothic" w:cstheme="minorHAnsi"/>
                              <w:color w:val="FFFFFF" w:themeColor="background1"/>
                              <w:sz w:val="18"/>
                              <w:szCs w:val="18"/>
                            </w:rPr>
                            <w:instrText xml:space="preserve"> DATE \@ "dddd, dd MMMM yyyy" </w:instrText>
                          </w:r>
                          <w:r>
                            <w:rPr>
                              <w:rFonts w:ascii="Century Gothic" w:hAnsi="Century Gothic" w:cstheme="minorHAnsi"/>
                              <w:color w:val="FFFFFF" w:themeColor="background1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12217">
                            <w:rPr>
                              <w:rFonts w:ascii="Century Gothic" w:hAnsi="Century Gothic" w:cstheme="minorHAnsi"/>
                              <w:noProof/>
                              <w:color w:val="FFFFFF" w:themeColor="background1"/>
                              <w:sz w:val="18"/>
                              <w:szCs w:val="18"/>
                            </w:rPr>
                            <w:t>Monday, 13 May 2024</w:t>
                          </w:r>
                          <w:r>
                            <w:rPr>
                              <w:rFonts w:ascii="Century Gothic" w:hAnsi="Century Gothic" w:cstheme="minorHAnsi"/>
                              <w:color w:val="FFFFFF" w:themeColor="background1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DB883FC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0;margin-top:-4.3pt;width:201.05pt;height:110.6pt;z-index:25167257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" filled="f" stroked="f">
              <v:textbox style="mso-fit-shape-to-text:t">
                <w:txbxContent>
                  <w:p w14:paraId="6ABF5BA4" w14:textId="529EA72A" w:rsidR="003E38AE" w:rsidRPr="009761A6" w:rsidRDefault="003E38AE" w:rsidP="009761A6">
                    <w:pPr>
                      <w:jc w:val="center"/>
                      <w:rPr>
                        <w:rFonts w:ascii="Century Gothic" w:hAnsi="Century Gothic"/>
                        <w:color w:val="FFFFFF" w:themeColor="background1"/>
                        <w:sz w:val="18"/>
                        <w:szCs w:val="18"/>
                      </w:rPr>
                    </w:pPr>
                    <w:r>
                      <w:rPr>
                        <w:rFonts w:ascii="Century Gothic" w:hAnsi="Century Gothic" w:cstheme="minorHAnsi"/>
                        <w:color w:val="FFFFFF" w:themeColor="background1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Fonts w:ascii="Century Gothic" w:hAnsi="Century Gothic" w:cstheme="minorHAnsi"/>
                        <w:color w:val="FFFFFF" w:themeColor="background1"/>
                        <w:sz w:val="18"/>
                        <w:szCs w:val="18"/>
                      </w:rPr>
                      <w:instrText xml:space="preserve"> DATE \@ "dddd, dd MMMM yyyy" </w:instrText>
                    </w:r>
                    <w:r>
                      <w:rPr>
                        <w:rFonts w:ascii="Century Gothic" w:hAnsi="Century Gothic" w:cstheme="minorHAnsi"/>
                        <w:color w:val="FFFFFF" w:themeColor="background1"/>
                        <w:sz w:val="18"/>
                        <w:szCs w:val="18"/>
                      </w:rPr>
                      <w:fldChar w:fldCharType="separate"/>
                    </w:r>
                    <w:r w:rsidR="00B12217">
                      <w:rPr>
                        <w:rFonts w:ascii="Century Gothic" w:hAnsi="Century Gothic" w:cstheme="minorHAnsi"/>
                        <w:noProof/>
                        <w:color w:val="FFFFFF" w:themeColor="background1"/>
                        <w:sz w:val="18"/>
                        <w:szCs w:val="18"/>
                      </w:rPr>
                      <w:t>Monday, 13 May 2024</w:t>
                    </w:r>
                    <w:r>
                      <w:rPr>
                        <w:rFonts w:ascii="Century Gothic" w:hAnsi="Century Gothic" w:cstheme="minorHAnsi"/>
                        <w:color w:val="FFFFFF" w:themeColor="background1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rPr>
          <w:sz w:val="18"/>
          <w:szCs w:val="18"/>
        </w:rPr>
        <w:id w:val="-1343701791"/>
        <w:docPartObj>
          <w:docPartGallery w:val="Page Numbers (Bottom of Page)"/>
          <w:docPartUnique/>
        </w:docPartObj>
      </w:sdtPr>
      <w:sdtContent>
        <w:sdt>
          <w:sdtPr>
            <w:rPr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9761A6">
              <w:rPr>
                <w:rFonts w:ascii="Century Gothic" w:hAnsi="Century Gothic"/>
                <w:color w:val="FFFFFF" w:themeColor="background1"/>
                <w:sz w:val="18"/>
                <w:szCs w:val="18"/>
              </w:rPr>
              <w:t xml:space="preserve">Page </w:t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begin"/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instrText xml:space="preserve"> PAGE </w:instrText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separate"/>
            </w:r>
            <w:r w:rsidRPr="009761A6">
              <w:rPr>
                <w:rFonts w:ascii="Century Gothic" w:hAnsi="Century Gothic"/>
                <w:b/>
                <w:bCs/>
                <w:noProof/>
                <w:color w:val="FFFFFF" w:themeColor="background1"/>
                <w:sz w:val="18"/>
                <w:szCs w:val="18"/>
              </w:rPr>
              <w:t>2</w:t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end"/>
            </w:r>
            <w:r w:rsidRPr="009761A6">
              <w:rPr>
                <w:rFonts w:ascii="Century Gothic" w:hAnsi="Century Gothic"/>
                <w:color w:val="FFFFFF" w:themeColor="background1"/>
                <w:sz w:val="18"/>
                <w:szCs w:val="18"/>
              </w:rPr>
              <w:t xml:space="preserve"> of </w:t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begin"/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instrText xml:space="preserve"> NUMPAGES  </w:instrText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separate"/>
            </w:r>
            <w:r w:rsidRPr="009761A6">
              <w:rPr>
                <w:rFonts w:ascii="Century Gothic" w:hAnsi="Century Gothic"/>
                <w:b/>
                <w:bCs/>
                <w:noProof/>
                <w:color w:val="FFFFFF" w:themeColor="background1"/>
                <w:sz w:val="18"/>
                <w:szCs w:val="18"/>
              </w:rPr>
              <w:t>2</w:t>
            </w:r>
            <w:r w:rsidRPr="009761A6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end"/>
            </w:r>
          </w:sdtContent>
        </w:sdt>
      </w:sdtContent>
    </w:sdt>
  </w:p>
  <w:p w14:paraId="08D914FF" w14:textId="34613FB9" w:rsidR="003E38AE" w:rsidRPr="00A740C2" w:rsidRDefault="003E38AE" w:rsidP="00A740C2">
    <w:pPr>
      <w:pStyle w:val="Footer"/>
      <w:tabs>
        <w:tab w:val="clear" w:pos="4513"/>
        <w:tab w:val="clear" w:pos="9026"/>
        <w:tab w:val="left" w:pos="2527"/>
      </w:tabs>
      <w:rPr>
        <w:rFonts w:ascii="Century Gothic" w:hAnsi="Century Gothic"/>
        <w:b/>
        <w:bCs/>
        <w:color w:val="FFFFFF" w:themeColor="background1"/>
      </w:rPr>
    </w:pPr>
    <w:r>
      <w:rPr>
        <w:rFonts w:ascii="Century Gothic" w:hAnsi="Century Gothic"/>
        <w:b/>
        <w:bCs/>
        <w:color w:val="FFFFFF" w:themeColor="background1"/>
      </w:rPr>
      <w:tab/>
    </w:r>
  </w:p>
  <w:p w14:paraId="2C06B36E" w14:textId="43D37F55" w:rsidR="003E38AE" w:rsidRDefault="003E38AE" w:rsidP="007459D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7A674" w14:textId="2627A287" w:rsidR="003E38AE" w:rsidRDefault="003E38AE" w:rsidP="007459D8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DCC3B9A" wp14:editId="5992E79D">
              <wp:simplePos x="0" y="0"/>
              <wp:positionH relativeFrom="column">
                <wp:posOffset>5780405</wp:posOffset>
              </wp:positionH>
              <wp:positionV relativeFrom="paragraph">
                <wp:posOffset>-1530985</wp:posOffset>
              </wp:positionV>
              <wp:extent cx="1403350" cy="2946400"/>
              <wp:effectExtent l="0" t="133350" r="234950" b="101600"/>
              <wp:wrapNone/>
              <wp:docPr id="17" name="Right Triangle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21074969" flipH="1">
                        <a:off x="0" y="0"/>
                        <a:ext cx="1403350" cy="2946400"/>
                      </a:xfrm>
                      <a:prstGeom prst="rtTriangle">
                        <a:avLst/>
                      </a:prstGeom>
                      <a:solidFill>
                        <a:srgbClr val="091638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A75FAFA" w14:textId="77777777" w:rsidR="003E38AE" w:rsidRDefault="003E38AE" w:rsidP="003F7EF5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DCC3B9A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ight Triangle 17" o:spid="_x0000_s1030" type="#_x0000_t6" style="position:absolute;left:0;text-align:left;margin-left:455.15pt;margin-top:-120.55pt;width:110.5pt;height:232pt;rotation:573474fd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" fillcolor="#091638" strokecolor="#1f3763 [1604]" strokeweight="1pt">
              <v:textbox>
                <w:txbxContent>
                  <w:p w14:paraId="7A75FAFA" w14:textId="77777777" w:rsidR="003E38AE" w:rsidRDefault="003E38AE" w:rsidP="003F7EF5">
                    <w:pPr>
                      <w:jc w:val="center"/>
                    </w:pPr>
                  </w:p>
                </w:txbxContent>
              </v:textbox>
            </v:shape>
          </w:pict>
        </mc:Fallback>
      </mc:AlternateContent>
    </w:r>
  </w:p>
  <w:p w14:paraId="0B289560" w14:textId="36F11C7B" w:rsidR="003E38AE" w:rsidRPr="009761A6" w:rsidRDefault="00000000" w:rsidP="007459D8">
    <w:pPr>
      <w:pStyle w:val="Footer"/>
      <w:jc w:val="center"/>
      <w:rPr>
        <w:rFonts w:ascii="Century Gothic" w:hAnsi="Century Gothic"/>
        <w:color w:val="00B0F0"/>
        <w:sz w:val="20"/>
        <w:szCs w:val="20"/>
      </w:rPr>
    </w:pPr>
    <w:hyperlink r:id="rId1" w:history="1">
      <w:r w:rsidR="003E38AE" w:rsidRPr="009761A6">
        <w:rPr>
          <w:rStyle w:val="Hyperlink"/>
          <w:rFonts w:ascii="Century Gothic" w:hAnsi="Century Gothic"/>
          <w:color w:val="00B0F0"/>
          <w:sz w:val="20"/>
          <w:szCs w:val="20"/>
        </w:rPr>
        <w:t>www.typedev.io</w:t>
      </w:r>
    </w:hyperlink>
    <w:r w:rsidR="003E38AE" w:rsidRPr="009761A6">
      <w:rPr>
        <w:rFonts w:ascii="Century Gothic" w:hAnsi="Century Gothic"/>
        <w:color w:val="00B0F0"/>
        <w:sz w:val="20"/>
        <w:szCs w:val="20"/>
      </w:rPr>
      <w:t xml:space="preserve">  /</w:t>
    </w:r>
    <w:proofErr w:type="gramStart"/>
    <w:r w:rsidR="003E38AE" w:rsidRPr="009761A6">
      <w:rPr>
        <w:rFonts w:ascii="Century Gothic" w:hAnsi="Century Gothic"/>
        <w:color w:val="00B0F0"/>
        <w:sz w:val="20"/>
        <w:szCs w:val="20"/>
      </w:rPr>
      <w:t>/  info@typedev.co.za</w:t>
    </w:r>
    <w:proofErr w:type="gramEnd"/>
    <w:r w:rsidR="003E38AE">
      <w:rPr>
        <w:rFonts w:ascii="Century Gothic" w:hAnsi="Century Gothic"/>
        <w:color w:val="00B0F0"/>
        <w:sz w:val="20"/>
        <w:szCs w:val="20"/>
      </w:rPr>
      <w:t xml:space="preserve"> </w:t>
    </w:r>
  </w:p>
  <w:p w14:paraId="2EF74C55" w14:textId="426B9837" w:rsidR="003E38AE" w:rsidRDefault="003E38AE" w:rsidP="007459D8">
    <w:pPr>
      <w:pStyle w:val="Footer"/>
      <w:jc w:val="center"/>
      <w:rPr>
        <w:rFonts w:ascii="Century Gothic" w:hAnsi="Century Gothic"/>
        <w:color w:val="00B0F0"/>
        <w:sz w:val="20"/>
        <w:szCs w:val="20"/>
      </w:rPr>
    </w:pPr>
    <w:r w:rsidRPr="009761A6">
      <w:rPr>
        <w:rFonts w:ascii="Century Gothic" w:hAnsi="Century Gothic"/>
        <w:color w:val="00B0F0"/>
        <w:sz w:val="20"/>
        <w:szCs w:val="20"/>
      </w:rPr>
      <w:t xml:space="preserve">Unit 46 // Norma Jean Square // 244 Jean Avenue // Die </w:t>
    </w:r>
    <w:proofErr w:type="spellStart"/>
    <w:r w:rsidRPr="009761A6">
      <w:rPr>
        <w:rFonts w:ascii="Century Gothic" w:hAnsi="Century Gothic"/>
        <w:color w:val="00B0F0"/>
        <w:sz w:val="20"/>
        <w:szCs w:val="20"/>
      </w:rPr>
      <w:t>Hoewes</w:t>
    </w:r>
    <w:proofErr w:type="spellEnd"/>
    <w:r w:rsidRPr="009761A6">
      <w:rPr>
        <w:rFonts w:ascii="Century Gothic" w:hAnsi="Century Gothic"/>
        <w:color w:val="00B0F0"/>
        <w:sz w:val="20"/>
        <w:szCs w:val="20"/>
      </w:rPr>
      <w:t xml:space="preserve"> // Centurion </w:t>
    </w:r>
  </w:p>
  <w:p w14:paraId="59F1A8F3" w14:textId="2E5D7649" w:rsidR="003E38AE" w:rsidRPr="003F7EF5" w:rsidRDefault="003E38AE" w:rsidP="007459D8">
    <w:pPr>
      <w:pStyle w:val="Footer"/>
      <w:jc w:val="center"/>
      <w:rPr>
        <w:rFonts w:ascii="Century Gothic" w:hAnsi="Century Gothic"/>
        <w:b/>
        <w:bCs/>
        <w:color w:val="00B0F0"/>
        <w:sz w:val="20"/>
        <w:szCs w:val="20"/>
      </w:rPr>
    </w:pPr>
    <w:r>
      <w:rPr>
        <w:rFonts w:ascii="Century Gothic" w:hAnsi="Century Gothic"/>
        <w:color w:val="00B0F0"/>
        <w:sz w:val="20"/>
        <w:szCs w:val="20"/>
      </w:rPr>
      <w:t xml:space="preserve">Facebook: </w:t>
    </w:r>
    <w:r w:rsidRPr="003F7EF5">
      <w:rPr>
        <w:rFonts w:ascii="Century Gothic" w:hAnsi="Century Gothic"/>
        <w:b/>
        <w:bCs/>
        <w:color w:val="00B0F0"/>
        <w:sz w:val="20"/>
        <w:szCs w:val="20"/>
      </w:rPr>
      <w:t>@ty</w:t>
    </w:r>
    <w:r>
      <w:rPr>
        <w:rFonts w:ascii="Century Gothic" w:hAnsi="Century Gothic"/>
        <w:b/>
        <w:bCs/>
        <w:color w:val="00B0F0"/>
        <w:sz w:val="20"/>
        <w:szCs w:val="20"/>
      </w:rPr>
      <w:t>pe</w:t>
    </w:r>
    <w:r w:rsidRPr="003F7EF5">
      <w:rPr>
        <w:rFonts w:ascii="Century Gothic" w:hAnsi="Century Gothic"/>
        <w:b/>
        <w:bCs/>
        <w:color w:val="00B0F0"/>
        <w:sz w:val="20"/>
        <w:szCs w:val="20"/>
      </w:rPr>
      <w:t>dev</w:t>
    </w:r>
    <w:r>
      <w:rPr>
        <w:rFonts w:ascii="Century Gothic" w:hAnsi="Century Gothic"/>
        <w:color w:val="00B0F0"/>
        <w:sz w:val="20"/>
        <w:szCs w:val="20"/>
      </w:rPr>
      <w:t xml:space="preserve">   Twitter: </w:t>
    </w:r>
    <w:r w:rsidRPr="003F7EF5">
      <w:rPr>
        <w:rFonts w:ascii="Century Gothic" w:hAnsi="Century Gothic"/>
        <w:b/>
        <w:bCs/>
        <w:color w:val="00B0F0"/>
        <w:sz w:val="20"/>
        <w:szCs w:val="20"/>
      </w:rPr>
      <w:t>@TypeDev1</w:t>
    </w:r>
    <w:r>
      <w:rPr>
        <w:rFonts w:ascii="Century Gothic" w:hAnsi="Century Gothic"/>
        <w:b/>
        <w:bCs/>
        <w:color w:val="00B0F0"/>
        <w:sz w:val="20"/>
        <w:szCs w:val="20"/>
      </w:rPr>
      <w:t xml:space="preserve">   </w:t>
    </w:r>
    <w:r w:rsidRPr="00261B4A">
      <w:rPr>
        <w:rFonts w:ascii="Century Gothic" w:hAnsi="Century Gothic"/>
        <w:color w:val="00B0F0"/>
        <w:sz w:val="20"/>
        <w:szCs w:val="20"/>
      </w:rPr>
      <w:t>LinkedIn</w:t>
    </w:r>
    <w:r>
      <w:rPr>
        <w:rFonts w:ascii="Century Gothic" w:hAnsi="Century Gothic"/>
        <w:b/>
        <w:bCs/>
        <w:color w:val="00B0F0"/>
        <w:sz w:val="20"/>
        <w:szCs w:val="20"/>
      </w:rPr>
      <w:t>:</w:t>
    </w:r>
    <w:r w:rsidRPr="00261B4A">
      <w:rPr>
        <w:rFonts w:ascii="Century Gothic" w:hAnsi="Century Gothic"/>
        <w:b/>
        <w:bCs/>
        <w:color w:val="00B0F0"/>
        <w:sz w:val="20"/>
        <w:szCs w:val="20"/>
      </w:rPr>
      <w:t xml:space="preserve"> </w:t>
    </w:r>
    <w:hyperlink r:id="rId2" w:history="1">
      <w:r w:rsidRPr="00261B4A">
        <w:rPr>
          <w:rStyle w:val="Hyperlink"/>
          <w:rFonts w:ascii="Century Gothic" w:hAnsi="Century Gothic"/>
          <w:b/>
          <w:bCs/>
          <w:color w:val="00B0F0"/>
          <w:sz w:val="20"/>
          <w:szCs w:val="20"/>
        </w:rPr>
        <w:t>@TypeDev</w:t>
      </w:r>
    </w:hyperlink>
  </w:p>
  <w:p w14:paraId="60382527" w14:textId="105F913B" w:rsidR="003E38AE" w:rsidRPr="009761A6" w:rsidRDefault="003E38AE" w:rsidP="007459D8">
    <w:pPr>
      <w:pStyle w:val="Footer"/>
      <w:jc w:val="center"/>
      <w:rPr>
        <w:rFonts w:ascii="Century Gothic" w:hAnsi="Century Gothic"/>
        <w:color w:val="7F7F7F" w:themeColor="text1" w:themeTint="80"/>
        <w:sz w:val="20"/>
        <w:szCs w:val="20"/>
      </w:rPr>
    </w:pPr>
    <w:r w:rsidRPr="009761A6">
      <w:rPr>
        <w:rFonts w:ascii="Century Gothic" w:hAnsi="Century Gothic"/>
        <w:color w:val="7F7F7F" w:themeColor="text1" w:themeTint="80"/>
        <w:sz w:val="20"/>
        <w:szCs w:val="20"/>
      </w:rPr>
      <w:t>Directors: Dave Jacobs // Werner van der Vyver // Rudolf Lamprecht</w:t>
    </w:r>
  </w:p>
  <w:p w14:paraId="45ECF480" w14:textId="77777777" w:rsidR="003E38AE" w:rsidRDefault="003E38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6C7AC0" w14:textId="77777777" w:rsidR="00AE2D08" w:rsidRDefault="00AE2D08" w:rsidP="00EB4723">
      <w:pPr>
        <w:spacing w:after="0" w:line="240" w:lineRule="auto"/>
      </w:pPr>
      <w:r>
        <w:separator/>
      </w:r>
    </w:p>
  </w:footnote>
  <w:footnote w:type="continuationSeparator" w:id="0">
    <w:p w14:paraId="55EF0CFA" w14:textId="77777777" w:rsidR="00AE2D08" w:rsidRDefault="00AE2D08" w:rsidP="00EB47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412E2B" w14:textId="224C87E0" w:rsidR="003E38AE" w:rsidRDefault="004E626F">
    <w:pPr>
      <w:pStyle w:val="Header"/>
      <w:rPr>
        <w:noProof/>
      </w:rPr>
    </w:pPr>
    <w:r w:rsidRPr="009761A6">
      <w:rPr>
        <w:noProof/>
      </w:rPr>
      <mc:AlternateContent>
        <mc:Choice Requires="wps">
          <w:drawing>
            <wp:anchor distT="45720" distB="45720" distL="114300" distR="114300" simplePos="0" relativeHeight="251679744" behindDoc="0" locked="0" layoutInCell="1" allowOverlap="1" wp14:anchorId="79A41546" wp14:editId="4DA93901">
              <wp:simplePos x="0" y="0"/>
              <wp:positionH relativeFrom="margin">
                <wp:posOffset>3713480</wp:posOffset>
              </wp:positionH>
              <wp:positionV relativeFrom="paragraph">
                <wp:posOffset>-220147</wp:posOffset>
              </wp:positionV>
              <wp:extent cx="2360930" cy="254000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5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0C64D36" w14:textId="1B925CF2" w:rsidR="003E38AE" w:rsidRPr="007459D8" w:rsidRDefault="003E38AE" w:rsidP="00CC71E9">
                          <w:pPr>
                            <w:spacing w:line="240" w:lineRule="auto"/>
                            <w:jc w:val="right"/>
                            <w:rPr>
                              <w:rFonts w:ascii="Century Gothic" w:hAnsi="Century Gothic"/>
                              <w:color w:val="00B0F0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00B0F0"/>
                            </w:rPr>
                            <w:t xml:space="preserve">Position         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A4154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2.4pt;margin-top:-17.35pt;width:185.9pt;height:20pt;z-index:25167974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" filled="f" stroked="f">
              <v:textbox>
                <w:txbxContent>
                  <w:p w14:paraId="70C64D36" w14:textId="1B925CF2" w:rsidR="003E38AE" w:rsidRPr="007459D8" w:rsidRDefault="003E38AE" w:rsidP="00CC71E9">
                    <w:pPr>
                      <w:spacing w:line="240" w:lineRule="auto"/>
                      <w:jc w:val="right"/>
                      <w:rPr>
                        <w:rFonts w:ascii="Century Gothic" w:hAnsi="Century Gothic"/>
                        <w:color w:val="00B0F0"/>
                      </w:rPr>
                    </w:pPr>
                    <w:r>
                      <w:rPr>
                        <w:rFonts w:ascii="Century Gothic" w:hAnsi="Century Gothic"/>
                        <w:color w:val="00B0F0"/>
                      </w:rPr>
                      <w:t xml:space="preserve">Position                             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3E38AE" w:rsidRPr="009761A6"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40E9EF14" wp14:editId="55F0916D">
              <wp:simplePos x="0" y="0"/>
              <wp:positionH relativeFrom="margin">
                <wp:align>right</wp:align>
              </wp:positionH>
              <wp:positionV relativeFrom="paragraph">
                <wp:posOffset>-55085</wp:posOffset>
              </wp:positionV>
              <wp:extent cx="2511425" cy="266217"/>
              <wp:effectExtent l="0" t="0" r="0" b="63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1425" cy="26621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663F5B5" w14:textId="1C637D30" w:rsidR="003E38AE" w:rsidRPr="00CC71E9" w:rsidRDefault="003E38AE" w:rsidP="00CC71E9">
                          <w:pPr>
                            <w:jc w:val="right"/>
                            <w:rPr>
                              <w:lang w:val="en-US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808080" w:themeColor="background1" w:themeShade="80"/>
                              <w:lang w:val="en-US"/>
                            </w:rPr>
                            <w:t>Candida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0E9EF14" id="_x0000_s1027" type="#_x0000_t202" style="position:absolute;margin-left:146.55pt;margin-top:-4.35pt;width:197.75pt;height:20.95pt;z-index:25168076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" filled="f" stroked="f" strokeweight=".5pt">
              <v:textbox>
                <w:txbxContent>
                  <w:p w14:paraId="7663F5B5" w14:textId="1C637D30" w:rsidR="003E38AE" w:rsidRPr="00CC71E9" w:rsidRDefault="003E38AE" w:rsidP="00CC71E9">
                    <w:pPr>
                      <w:jc w:val="right"/>
                      <w:rPr>
                        <w:lang w:val="en-US"/>
                      </w:rPr>
                    </w:pPr>
                    <w:r>
                      <w:rPr>
                        <w:rFonts w:ascii="Century Gothic" w:hAnsi="Century Gothic"/>
                        <w:b/>
                        <w:bCs/>
                        <w:color w:val="808080" w:themeColor="background1" w:themeShade="80"/>
                        <w:lang w:val="en-US"/>
                      </w:rPr>
                      <w:t>Candidat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E38AE">
      <w:rPr>
        <w:noProof/>
      </w:rPr>
      <w:drawing>
        <wp:anchor distT="0" distB="0" distL="114300" distR="114300" simplePos="0" relativeHeight="251663360" behindDoc="1" locked="1" layoutInCell="1" allowOverlap="1" wp14:anchorId="3764BB49" wp14:editId="28CD9778">
          <wp:simplePos x="0" y="0"/>
          <wp:positionH relativeFrom="margin">
            <wp:align>center</wp:align>
          </wp:positionH>
          <wp:positionV relativeFrom="page">
            <wp:posOffset>6985</wp:posOffset>
          </wp:positionV>
          <wp:extent cx="7934400" cy="201600"/>
          <wp:effectExtent l="0" t="0" r="0" b="8255"/>
          <wp:wrapTight wrapText="bothSides">
            <wp:wrapPolygon edited="0">
              <wp:start x="104" y="0"/>
              <wp:lineTo x="104" y="20442"/>
              <wp:lineTo x="21470" y="20442"/>
              <wp:lineTo x="21470" y="0"/>
              <wp:lineTo x="104" y="0"/>
            </wp:wrapPolygon>
          </wp:wrapTight>
          <wp:docPr id="1810030550" name="Graphic 18100305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4400" cy="20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38AE">
      <w:rPr>
        <w:noProof/>
      </w:rPr>
      <w:drawing>
        <wp:anchor distT="0" distB="0" distL="114300" distR="114300" simplePos="0" relativeHeight="251674624" behindDoc="1" locked="1" layoutInCell="1" allowOverlap="1" wp14:anchorId="7006DAB3" wp14:editId="4DA32242">
          <wp:simplePos x="0" y="0"/>
          <wp:positionH relativeFrom="margin">
            <wp:align>left</wp:align>
          </wp:positionH>
          <wp:positionV relativeFrom="page">
            <wp:posOffset>313055</wp:posOffset>
          </wp:positionV>
          <wp:extent cx="1306800" cy="432000"/>
          <wp:effectExtent l="0" t="0" r="8255" b="6350"/>
          <wp:wrapTight wrapText="bothSides">
            <wp:wrapPolygon edited="0">
              <wp:start x="1260" y="1906"/>
              <wp:lineTo x="315" y="7624"/>
              <wp:lineTo x="0" y="12388"/>
              <wp:lineTo x="630" y="20012"/>
              <wp:lineTo x="3780" y="20965"/>
              <wp:lineTo x="5355" y="20965"/>
              <wp:lineTo x="14491" y="20012"/>
              <wp:lineTo x="14176" y="19059"/>
              <wp:lineTo x="21421" y="10482"/>
              <wp:lineTo x="21421" y="3812"/>
              <wp:lineTo x="2520" y="1906"/>
              <wp:lineTo x="1260" y="1906"/>
            </wp:wrapPolygon>
          </wp:wrapTight>
          <wp:docPr id="792825165" name="Graphic 7928251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rcRect b="41132"/>
                  <a:stretch/>
                </pic:blipFill>
                <pic:spPr bwMode="auto">
                  <a:xfrm>
                    <a:off x="0" y="0"/>
                    <a:ext cx="1306800" cy="432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BA47047" w14:textId="4D4676B1" w:rsidR="003E38AE" w:rsidRDefault="003E38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122EF" w14:textId="58894BA3" w:rsidR="003E38AE" w:rsidRDefault="003E38AE">
    <w:pPr>
      <w:pStyle w:val="Header"/>
    </w:pPr>
    <w:r>
      <w:rPr>
        <w:noProof/>
      </w:rPr>
      <w:drawing>
        <wp:anchor distT="0" distB="0" distL="114300" distR="114300" simplePos="0" relativeHeight="251658240" behindDoc="1" locked="1" layoutInCell="1" allowOverlap="1" wp14:anchorId="1E341817" wp14:editId="3F633A96">
          <wp:simplePos x="0" y="0"/>
          <wp:positionH relativeFrom="margin">
            <wp:align>center</wp:align>
          </wp:positionH>
          <wp:positionV relativeFrom="page">
            <wp:posOffset>-3810</wp:posOffset>
          </wp:positionV>
          <wp:extent cx="7934400" cy="201600"/>
          <wp:effectExtent l="0" t="0" r="0" b="8255"/>
          <wp:wrapTight wrapText="bothSides">
            <wp:wrapPolygon edited="0">
              <wp:start x="104" y="0"/>
              <wp:lineTo x="104" y="20442"/>
              <wp:lineTo x="21470" y="20442"/>
              <wp:lineTo x="21470" y="0"/>
              <wp:lineTo x="104" y="0"/>
            </wp:wrapPolygon>
          </wp:wrapTight>
          <wp:docPr id="528861367" name="Graphic 5288613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4400" cy="201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77696" behindDoc="1" locked="1" layoutInCell="1" allowOverlap="1" wp14:anchorId="219EF22E" wp14:editId="626ADA9C">
          <wp:simplePos x="0" y="0"/>
          <wp:positionH relativeFrom="margin">
            <wp:align>left</wp:align>
          </wp:positionH>
          <wp:positionV relativeFrom="page">
            <wp:posOffset>-144145</wp:posOffset>
          </wp:positionV>
          <wp:extent cx="327600" cy="2660400"/>
          <wp:effectExtent l="0" t="0" r="0" b="0"/>
          <wp:wrapTight wrapText="bothSides">
            <wp:wrapPolygon edited="0">
              <wp:start x="16357" y="0"/>
              <wp:lineTo x="16357" y="4950"/>
              <wp:lineTo x="0" y="5105"/>
              <wp:lineTo x="0" y="20729"/>
              <wp:lineTo x="6291" y="21347"/>
              <wp:lineTo x="16357" y="21347"/>
              <wp:lineTo x="20132" y="21347"/>
              <wp:lineTo x="20132" y="0"/>
              <wp:lineTo x="16357" y="0"/>
            </wp:wrapPolygon>
          </wp:wrapTight>
          <wp:docPr id="1242231647" name="Graphic 12422316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600" cy="2660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A2EB6">
      <w:rPr>
        <w:noProof/>
      </w:rPr>
      <w:drawing>
        <wp:anchor distT="0" distB="0" distL="114300" distR="114300" simplePos="0" relativeHeight="251682816" behindDoc="1" locked="1" layoutInCell="1" allowOverlap="1" wp14:anchorId="705FC273" wp14:editId="04813D5D">
          <wp:simplePos x="0" y="0"/>
          <wp:positionH relativeFrom="page">
            <wp:posOffset>6177915</wp:posOffset>
          </wp:positionH>
          <wp:positionV relativeFrom="page">
            <wp:posOffset>1581150</wp:posOffset>
          </wp:positionV>
          <wp:extent cx="1381125" cy="97155"/>
          <wp:effectExtent l="0" t="0" r="0" b="0"/>
          <wp:wrapTight wrapText="bothSides">
            <wp:wrapPolygon edited="0">
              <wp:start x="6852" y="4235"/>
              <wp:lineTo x="6554" y="16941"/>
              <wp:lineTo x="21153" y="16941"/>
              <wp:lineTo x="21153" y="4235"/>
              <wp:lineTo x="6852" y="4235"/>
            </wp:wrapPolygon>
          </wp:wrapTight>
          <wp:docPr id="1298624939" name="Graphic 12986249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rcRect t="83737"/>
                  <a:stretch/>
                </pic:blipFill>
                <pic:spPr bwMode="auto">
                  <a:xfrm>
                    <a:off x="0" y="0"/>
                    <a:ext cx="1381125" cy="971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D63DD"/>
    <w:multiLevelType w:val="hybridMultilevel"/>
    <w:tmpl w:val="CB24AC02"/>
    <w:lvl w:ilvl="0" w:tplc="1C090001">
      <w:start w:val="1"/>
      <w:numFmt w:val="bullet"/>
      <w:lvlText w:val=""/>
      <w:lvlJc w:val="left"/>
      <w:pPr>
        <w:ind w:left="2424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14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86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58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30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02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74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46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184" w:hanging="360"/>
      </w:pPr>
      <w:rPr>
        <w:rFonts w:ascii="Wingdings" w:hAnsi="Wingdings" w:hint="default"/>
      </w:rPr>
    </w:lvl>
  </w:abstractNum>
  <w:abstractNum w:abstractNumId="1" w15:restartNumberingAfterBreak="0">
    <w:nsid w:val="238B3E8B"/>
    <w:multiLevelType w:val="hybridMultilevel"/>
    <w:tmpl w:val="4BD80644"/>
    <w:lvl w:ilvl="0" w:tplc="F3CA29A6">
      <w:start w:val="1990"/>
      <w:numFmt w:val="bullet"/>
      <w:lvlText w:val="-"/>
      <w:lvlJc w:val="left"/>
      <w:pPr>
        <w:ind w:left="1211" w:hanging="360"/>
      </w:pPr>
      <w:rPr>
        <w:rFonts w:ascii="Century Gothic" w:eastAsiaTheme="minorHAnsi" w:hAnsi="Century Gothic" w:cs="Open Sans" w:hint="default"/>
      </w:rPr>
    </w:lvl>
    <w:lvl w:ilvl="1" w:tplc="1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45FB7FF3"/>
    <w:multiLevelType w:val="hybridMultilevel"/>
    <w:tmpl w:val="D4BCC31C"/>
    <w:lvl w:ilvl="0" w:tplc="1C090001">
      <w:start w:val="1"/>
      <w:numFmt w:val="bullet"/>
      <w:lvlText w:val=""/>
      <w:lvlJc w:val="left"/>
      <w:pPr>
        <w:ind w:left="1894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261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33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05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77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9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21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93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654" w:hanging="360"/>
      </w:pPr>
      <w:rPr>
        <w:rFonts w:ascii="Wingdings" w:hAnsi="Wingdings" w:hint="default"/>
      </w:rPr>
    </w:lvl>
  </w:abstractNum>
  <w:abstractNum w:abstractNumId="3" w15:restartNumberingAfterBreak="0">
    <w:nsid w:val="4C4B1337"/>
    <w:multiLevelType w:val="hybridMultilevel"/>
    <w:tmpl w:val="B32AE282"/>
    <w:styleLink w:val="ImportedStyle13"/>
    <w:lvl w:ilvl="0" w:tplc="3C72425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A04515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6DCC58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AC089C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AA07B1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0E8F86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794730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1FAA83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23897B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7C5611F"/>
    <w:multiLevelType w:val="hybridMultilevel"/>
    <w:tmpl w:val="54BC3F96"/>
    <w:lvl w:ilvl="0" w:tplc="57E6AC1C">
      <w:start w:val="20"/>
      <w:numFmt w:val="bullet"/>
      <w:lvlText w:val="-"/>
      <w:lvlJc w:val="left"/>
      <w:pPr>
        <w:ind w:left="1211" w:hanging="360"/>
      </w:pPr>
      <w:rPr>
        <w:rFonts w:ascii="Century Gothic" w:eastAsiaTheme="minorHAnsi" w:hAnsi="Century Gothic" w:cs="Open Sans" w:hint="default"/>
      </w:rPr>
    </w:lvl>
    <w:lvl w:ilvl="1" w:tplc="1C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60DC2D53"/>
    <w:multiLevelType w:val="hybridMultilevel"/>
    <w:tmpl w:val="0A826D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0D6B0F"/>
    <w:multiLevelType w:val="hybridMultilevel"/>
    <w:tmpl w:val="671C0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1127727">
    <w:abstractNumId w:val="6"/>
  </w:num>
  <w:num w:numId="2" w16cid:durableId="931397758">
    <w:abstractNumId w:val="0"/>
  </w:num>
  <w:num w:numId="3" w16cid:durableId="1052732162">
    <w:abstractNumId w:val="5"/>
  </w:num>
  <w:num w:numId="4" w16cid:durableId="1767340833">
    <w:abstractNumId w:val="2"/>
  </w:num>
  <w:num w:numId="5" w16cid:durableId="1945839544">
    <w:abstractNumId w:val="3"/>
  </w:num>
  <w:num w:numId="6" w16cid:durableId="2041860902">
    <w:abstractNumId w:val="4"/>
  </w:num>
  <w:num w:numId="7" w16cid:durableId="14201053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MDUztjS0MDczMjRT0lEKTi0uzszPAykwrAUA9Gi2SCwAAAA="/>
  </w:docVars>
  <w:rsids>
    <w:rsidRoot w:val="00EB4723"/>
    <w:rsid w:val="00000755"/>
    <w:rsid w:val="00015349"/>
    <w:rsid w:val="00026CEE"/>
    <w:rsid w:val="00064247"/>
    <w:rsid w:val="00084E9B"/>
    <w:rsid w:val="000B3527"/>
    <w:rsid w:val="000C13CB"/>
    <w:rsid w:val="000F239F"/>
    <w:rsid w:val="0012714E"/>
    <w:rsid w:val="00152F83"/>
    <w:rsid w:val="00166CCA"/>
    <w:rsid w:val="00175C41"/>
    <w:rsid w:val="001A11BC"/>
    <w:rsid w:val="001D26F5"/>
    <w:rsid w:val="001D3034"/>
    <w:rsid w:val="001F56E0"/>
    <w:rsid w:val="001F62F1"/>
    <w:rsid w:val="00203B27"/>
    <w:rsid w:val="00261B4A"/>
    <w:rsid w:val="00291E0D"/>
    <w:rsid w:val="002B485A"/>
    <w:rsid w:val="00305598"/>
    <w:rsid w:val="00353B53"/>
    <w:rsid w:val="00360FFC"/>
    <w:rsid w:val="00393E25"/>
    <w:rsid w:val="003D5720"/>
    <w:rsid w:val="003E38AE"/>
    <w:rsid w:val="003F024B"/>
    <w:rsid w:val="003F0BD2"/>
    <w:rsid w:val="003F7EF5"/>
    <w:rsid w:val="00430684"/>
    <w:rsid w:val="00447512"/>
    <w:rsid w:val="004535FB"/>
    <w:rsid w:val="0046698B"/>
    <w:rsid w:val="0048781B"/>
    <w:rsid w:val="004D1550"/>
    <w:rsid w:val="004D59D9"/>
    <w:rsid w:val="004E626F"/>
    <w:rsid w:val="00501905"/>
    <w:rsid w:val="00523615"/>
    <w:rsid w:val="00524685"/>
    <w:rsid w:val="00545998"/>
    <w:rsid w:val="00555EF9"/>
    <w:rsid w:val="00561A7B"/>
    <w:rsid w:val="00586737"/>
    <w:rsid w:val="00594CA5"/>
    <w:rsid w:val="005A3CB7"/>
    <w:rsid w:val="005C0919"/>
    <w:rsid w:val="005D608D"/>
    <w:rsid w:val="005D6B52"/>
    <w:rsid w:val="005E41BF"/>
    <w:rsid w:val="006308C0"/>
    <w:rsid w:val="006437DF"/>
    <w:rsid w:val="00654E40"/>
    <w:rsid w:val="00671178"/>
    <w:rsid w:val="006734CF"/>
    <w:rsid w:val="006854DD"/>
    <w:rsid w:val="006C618A"/>
    <w:rsid w:val="00704296"/>
    <w:rsid w:val="007459D8"/>
    <w:rsid w:val="00783BF9"/>
    <w:rsid w:val="007C6746"/>
    <w:rsid w:val="007E7EB4"/>
    <w:rsid w:val="007F0771"/>
    <w:rsid w:val="007F63CB"/>
    <w:rsid w:val="00836F9E"/>
    <w:rsid w:val="0087323D"/>
    <w:rsid w:val="008A2851"/>
    <w:rsid w:val="008C62BD"/>
    <w:rsid w:val="008D6FD4"/>
    <w:rsid w:val="008E5807"/>
    <w:rsid w:val="00924E48"/>
    <w:rsid w:val="00934582"/>
    <w:rsid w:val="00946B15"/>
    <w:rsid w:val="00971125"/>
    <w:rsid w:val="009761A6"/>
    <w:rsid w:val="00996958"/>
    <w:rsid w:val="009B007A"/>
    <w:rsid w:val="009B7236"/>
    <w:rsid w:val="009B7318"/>
    <w:rsid w:val="009D0890"/>
    <w:rsid w:val="009E62C6"/>
    <w:rsid w:val="00A05AE9"/>
    <w:rsid w:val="00A31988"/>
    <w:rsid w:val="00A35255"/>
    <w:rsid w:val="00A42D28"/>
    <w:rsid w:val="00A46972"/>
    <w:rsid w:val="00A53EC8"/>
    <w:rsid w:val="00A740C2"/>
    <w:rsid w:val="00A75480"/>
    <w:rsid w:val="00AE2D08"/>
    <w:rsid w:val="00B12217"/>
    <w:rsid w:val="00B474E7"/>
    <w:rsid w:val="00B8667A"/>
    <w:rsid w:val="00BB16BD"/>
    <w:rsid w:val="00BD0CF3"/>
    <w:rsid w:val="00BF1C7B"/>
    <w:rsid w:val="00BF2016"/>
    <w:rsid w:val="00BF62C4"/>
    <w:rsid w:val="00C325ED"/>
    <w:rsid w:val="00C35B70"/>
    <w:rsid w:val="00C528E0"/>
    <w:rsid w:val="00C61120"/>
    <w:rsid w:val="00CC71E9"/>
    <w:rsid w:val="00CE3339"/>
    <w:rsid w:val="00D161CF"/>
    <w:rsid w:val="00D17182"/>
    <w:rsid w:val="00D20625"/>
    <w:rsid w:val="00D21409"/>
    <w:rsid w:val="00D31EB6"/>
    <w:rsid w:val="00D640F1"/>
    <w:rsid w:val="00D96993"/>
    <w:rsid w:val="00DA3B04"/>
    <w:rsid w:val="00DD5DFA"/>
    <w:rsid w:val="00DE75A3"/>
    <w:rsid w:val="00E052B0"/>
    <w:rsid w:val="00E15E2B"/>
    <w:rsid w:val="00E2524C"/>
    <w:rsid w:val="00E61CCB"/>
    <w:rsid w:val="00E7121E"/>
    <w:rsid w:val="00E818A3"/>
    <w:rsid w:val="00EA4AC7"/>
    <w:rsid w:val="00EB4723"/>
    <w:rsid w:val="00EB4ACC"/>
    <w:rsid w:val="00EC3654"/>
    <w:rsid w:val="00EC5A3F"/>
    <w:rsid w:val="00ED1B1E"/>
    <w:rsid w:val="00EE3F3A"/>
    <w:rsid w:val="00EE76E5"/>
    <w:rsid w:val="00F128C1"/>
    <w:rsid w:val="00F40AE4"/>
    <w:rsid w:val="00F53C30"/>
    <w:rsid w:val="00F852EF"/>
    <w:rsid w:val="00FA1666"/>
    <w:rsid w:val="00FA2EB6"/>
    <w:rsid w:val="00FB48CD"/>
    <w:rsid w:val="00FD4DC2"/>
    <w:rsid w:val="00FD5AB9"/>
    <w:rsid w:val="00FF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37FA533"/>
  <w15:chartTrackingRefBased/>
  <w15:docId w15:val="{F037AA5A-0C11-4879-83CB-69025812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685"/>
  </w:style>
  <w:style w:type="paragraph" w:styleId="Heading1">
    <w:name w:val="heading 1"/>
    <w:basedOn w:val="Normal"/>
    <w:next w:val="Normal"/>
    <w:link w:val="Heading1Char"/>
    <w:uiPriority w:val="9"/>
    <w:qFormat/>
    <w:rsid w:val="00B474E7"/>
    <w:pPr>
      <w:keepNext/>
      <w:keepLines/>
      <w:spacing w:after="0" w:line="240" w:lineRule="auto"/>
      <w:outlineLvl w:val="0"/>
    </w:pPr>
    <w:rPr>
      <w:rFonts w:ascii="Century Gothic" w:eastAsiaTheme="majorEastAsia" w:hAnsi="Century Gothic" w:cstheme="majorBidi"/>
      <w:color w:val="00B0F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74E7"/>
    <w:pPr>
      <w:keepNext/>
      <w:keepLines/>
      <w:spacing w:before="120" w:after="360" w:line="276" w:lineRule="auto"/>
      <w:ind w:left="454"/>
      <w:outlineLvl w:val="1"/>
    </w:pPr>
    <w:rPr>
      <w:rFonts w:ascii="Century Gothic" w:eastAsiaTheme="majorEastAsia" w:hAnsi="Century Gothic" w:cstheme="majorBidi"/>
      <w:b/>
      <w:color w:val="7F7F7F" w:themeColor="text1" w:themeTint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74E7"/>
    <w:pPr>
      <w:keepNext/>
      <w:keepLines/>
      <w:spacing w:before="40" w:after="0" w:line="276" w:lineRule="auto"/>
      <w:ind w:left="454"/>
      <w:jc w:val="both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723"/>
  </w:style>
  <w:style w:type="paragraph" w:styleId="Footer">
    <w:name w:val="footer"/>
    <w:basedOn w:val="Normal"/>
    <w:link w:val="FooterChar"/>
    <w:uiPriority w:val="99"/>
    <w:unhideWhenUsed/>
    <w:rsid w:val="00EB47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723"/>
  </w:style>
  <w:style w:type="character" w:styleId="Hyperlink">
    <w:name w:val="Hyperlink"/>
    <w:basedOn w:val="DefaultParagraphFont"/>
    <w:uiPriority w:val="99"/>
    <w:unhideWhenUsed/>
    <w:rsid w:val="00EB47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723"/>
    <w:rPr>
      <w:color w:val="605E5C"/>
      <w:shd w:val="clear" w:color="auto" w:fill="E1DFDD"/>
    </w:rPr>
  </w:style>
  <w:style w:type="paragraph" w:customStyle="1" w:styleId="Heading1-TypeDev">
    <w:name w:val="Heading 1 - TypeDev"/>
    <w:basedOn w:val="Normal"/>
    <w:link w:val="Heading1-TypeDevChar"/>
    <w:qFormat/>
    <w:rsid w:val="008E5807"/>
    <w:rPr>
      <w:rFonts w:ascii="Century Gothic" w:hAnsi="Century Gothic"/>
      <w:b/>
      <w:bCs/>
      <w:color w:val="00B0F0"/>
      <w:sz w:val="36"/>
      <w:szCs w:val="36"/>
    </w:rPr>
  </w:style>
  <w:style w:type="paragraph" w:customStyle="1" w:styleId="Heading2-TypeDev">
    <w:name w:val="Heading 2 - TypeDev"/>
    <w:basedOn w:val="Normal"/>
    <w:link w:val="Heading2-TypeDevChar"/>
    <w:qFormat/>
    <w:rsid w:val="008E5807"/>
    <w:rPr>
      <w:rFonts w:ascii="Century Gothic" w:hAnsi="Century Gothic"/>
      <w:b/>
      <w:bCs/>
      <w:color w:val="00B0F0"/>
      <w:sz w:val="24"/>
      <w:szCs w:val="24"/>
    </w:rPr>
  </w:style>
  <w:style w:type="character" w:customStyle="1" w:styleId="Heading1-TypeDevChar">
    <w:name w:val="Heading 1 - TypeDev Char"/>
    <w:basedOn w:val="DefaultParagraphFont"/>
    <w:link w:val="Heading1-TypeDev"/>
    <w:rsid w:val="008E5807"/>
    <w:rPr>
      <w:rFonts w:ascii="Century Gothic" w:hAnsi="Century Gothic"/>
      <w:b/>
      <w:bCs/>
      <w:color w:val="00B0F0"/>
      <w:sz w:val="36"/>
      <w:szCs w:val="36"/>
    </w:rPr>
  </w:style>
  <w:style w:type="paragraph" w:customStyle="1" w:styleId="Heading3-TypeDev">
    <w:name w:val="Heading 3 - TypeDev"/>
    <w:basedOn w:val="Normal"/>
    <w:link w:val="Heading3-TypeDevChar"/>
    <w:qFormat/>
    <w:rsid w:val="008E5807"/>
    <w:rPr>
      <w:rFonts w:ascii="Century Gothic" w:hAnsi="Century Gothic"/>
      <w:b/>
      <w:bCs/>
      <w:color w:val="808080" w:themeColor="background1" w:themeShade="80"/>
      <w:sz w:val="24"/>
      <w:szCs w:val="24"/>
    </w:rPr>
  </w:style>
  <w:style w:type="character" w:customStyle="1" w:styleId="Heading2-TypeDevChar">
    <w:name w:val="Heading 2 - TypeDev Char"/>
    <w:basedOn w:val="DefaultParagraphFont"/>
    <w:link w:val="Heading2-TypeDev"/>
    <w:rsid w:val="008E5807"/>
    <w:rPr>
      <w:rFonts w:ascii="Century Gothic" w:hAnsi="Century Gothic"/>
      <w:b/>
      <w:bCs/>
      <w:color w:val="00B0F0"/>
      <w:sz w:val="24"/>
      <w:szCs w:val="24"/>
    </w:rPr>
  </w:style>
  <w:style w:type="paragraph" w:customStyle="1" w:styleId="Heading4-TypeDev">
    <w:name w:val="Heading 4 - TypeDev"/>
    <w:basedOn w:val="Normal"/>
    <w:link w:val="Heading4-TypeDevChar"/>
    <w:qFormat/>
    <w:rsid w:val="008E5807"/>
    <w:rPr>
      <w:rFonts w:ascii="Century Gothic" w:hAnsi="Century Gothic"/>
      <w:b/>
      <w:bCs/>
    </w:rPr>
  </w:style>
  <w:style w:type="character" w:customStyle="1" w:styleId="Heading3-TypeDevChar">
    <w:name w:val="Heading 3 - TypeDev Char"/>
    <w:basedOn w:val="DefaultParagraphFont"/>
    <w:link w:val="Heading3-TypeDev"/>
    <w:rsid w:val="008E5807"/>
    <w:rPr>
      <w:rFonts w:ascii="Century Gothic" w:hAnsi="Century Gothic"/>
      <w:b/>
      <w:bCs/>
      <w:color w:val="808080" w:themeColor="background1" w:themeShade="80"/>
      <w:sz w:val="24"/>
      <w:szCs w:val="24"/>
    </w:rPr>
  </w:style>
  <w:style w:type="paragraph" w:customStyle="1" w:styleId="BodyCopy-TypeDev">
    <w:name w:val="Body Copy - TypeDev"/>
    <w:basedOn w:val="Normal"/>
    <w:link w:val="BodyCopy-TypeDevChar"/>
    <w:qFormat/>
    <w:rsid w:val="008E5807"/>
    <w:rPr>
      <w:rFonts w:ascii="Century Gothic" w:hAnsi="Century Gothic"/>
      <w:sz w:val="21"/>
      <w:szCs w:val="21"/>
    </w:rPr>
  </w:style>
  <w:style w:type="character" w:customStyle="1" w:styleId="Heading4-TypeDevChar">
    <w:name w:val="Heading 4 - TypeDev Char"/>
    <w:basedOn w:val="DefaultParagraphFont"/>
    <w:link w:val="Heading4-TypeDev"/>
    <w:rsid w:val="008E5807"/>
    <w:rPr>
      <w:rFonts w:ascii="Century Gothic" w:hAnsi="Century Gothic"/>
      <w:b/>
      <w:bCs/>
    </w:rPr>
  </w:style>
  <w:style w:type="character" w:customStyle="1" w:styleId="BodyCopy-TypeDevChar">
    <w:name w:val="Body Copy - TypeDev Char"/>
    <w:basedOn w:val="DefaultParagraphFont"/>
    <w:link w:val="BodyCopy-TypeDev"/>
    <w:rsid w:val="008E5807"/>
    <w:rPr>
      <w:rFonts w:ascii="Century Gothic" w:hAnsi="Century Gothic"/>
      <w:sz w:val="21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A42D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474E7"/>
    <w:rPr>
      <w:rFonts w:ascii="Century Gothic" w:eastAsiaTheme="majorEastAsia" w:hAnsi="Century Gothic" w:cstheme="majorBidi"/>
      <w:color w:val="00B0F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74E7"/>
    <w:rPr>
      <w:rFonts w:ascii="Century Gothic" w:eastAsiaTheme="majorEastAsia" w:hAnsi="Century Gothic" w:cstheme="majorBidi"/>
      <w:b/>
      <w:color w:val="7F7F7F" w:themeColor="text1" w:themeTint="8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74E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B474E7"/>
    <w:pPr>
      <w:spacing w:after="0" w:line="240" w:lineRule="auto"/>
      <w:jc w:val="both"/>
    </w:pPr>
    <w:rPr>
      <w:rFonts w:ascii="Century Gothic" w:hAnsi="Century Gothic"/>
    </w:rPr>
  </w:style>
  <w:style w:type="character" w:customStyle="1" w:styleId="NoSpacingChar">
    <w:name w:val="No Spacing Char"/>
    <w:basedOn w:val="DefaultParagraphFont"/>
    <w:link w:val="NoSpacing"/>
    <w:uiPriority w:val="1"/>
    <w:rsid w:val="00B474E7"/>
    <w:rPr>
      <w:rFonts w:ascii="Century Gothic" w:hAnsi="Century Gothic"/>
    </w:rPr>
  </w:style>
  <w:style w:type="paragraph" w:styleId="TOC1">
    <w:name w:val="toc 1"/>
    <w:basedOn w:val="Normal"/>
    <w:next w:val="Normal"/>
    <w:autoRedefine/>
    <w:uiPriority w:val="39"/>
    <w:unhideWhenUsed/>
    <w:rsid w:val="00B474E7"/>
    <w:pPr>
      <w:tabs>
        <w:tab w:val="right" w:leader="dot" w:pos="9016"/>
      </w:tabs>
      <w:spacing w:after="0" w:line="360" w:lineRule="auto"/>
      <w:jc w:val="both"/>
    </w:pPr>
    <w:rPr>
      <w:rFonts w:ascii="Century Gothic" w:hAnsi="Century Gothic"/>
      <w:color w:val="000000" w:themeColor="text1"/>
      <w:sz w:val="28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474E7"/>
    <w:pPr>
      <w:spacing w:after="0" w:line="360" w:lineRule="auto"/>
      <w:ind w:left="221"/>
      <w:jc w:val="both"/>
    </w:pPr>
    <w:rPr>
      <w:rFonts w:ascii="Century Gothic" w:hAnsi="Century Gothic"/>
      <w:color w:val="000000" w:themeColor="text1"/>
    </w:rPr>
  </w:style>
  <w:style w:type="table" w:styleId="TableGrid">
    <w:name w:val="Table Grid"/>
    <w:basedOn w:val="TableNormal"/>
    <w:uiPriority w:val="39"/>
    <w:rsid w:val="00B474E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31">
    <w:name w:val="List Table 4 - Accent 31"/>
    <w:basedOn w:val="TableNormal"/>
    <w:next w:val="ListTable4-Accent3"/>
    <w:uiPriority w:val="49"/>
    <w:rsid w:val="00B474E7"/>
    <w:pPr>
      <w:spacing w:after="0" w:line="240" w:lineRule="auto"/>
      <w:jc w:val="both"/>
    </w:pPr>
    <w:rPr>
      <w:rFonts w:ascii="Century Gothic" w:eastAsia="Times New Roman" w:hAnsi="Century Gothic"/>
      <w:sz w:val="20"/>
      <w:szCs w:val="20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ListTable4-Accent3">
    <w:name w:val="List Table 4 Accent 3"/>
    <w:basedOn w:val="TableNormal"/>
    <w:uiPriority w:val="49"/>
    <w:rsid w:val="00B474E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B474E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-Accent311">
    <w:name w:val="List Table 4 - Accent 311"/>
    <w:basedOn w:val="TableNormal"/>
    <w:next w:val="ListTable4-Accent3"/>
    <w:uiPriority w:val="49"/>
    <w:rsid w:val="00B474E7"/>
    <w:pPr>
      <w:spacing w:after="0" w:line="240" w:lineRule="auto"/>
      <w:jc w:val="both"/>
    </w:pPr>
    <w:rPr>
      <w:rFonts w:ascii="Century Gothic" w:eastAsia="Times New Roman" w:hAnsi="Century Gothic"/>
      <w:sz w:val="20"/>
      <w:szCs w:val="20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character" w:customStyle="1" w:styleId="ListParagraphChar">
    <w:name w:val="List Paragraph Char"/>
    <w:link w:val="ListParagraph"/>
    <w:uiPriority w:val="34"/>
    <w:locked/>
    <w:rsid w:val="00B474E7"/>
  </w:style>
  <w:style w:type="paragraph" w:customStyle="1" w:styleId="BodyText21">
    <w:name w:val="Body Text 21"/>
    <w:basedOn w:val="Normal"/>
    <w:rsid w:val="00B47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numbering" w:customStyle="1" w:styleId="ImportedStyle13">
    <w:name w:val="Imported Style 13"/>
    <w:rsid w:val="00B474E7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01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Relationship Id="rId4" Type="http://schemas.openxmlformats.org/officeDocument/2006/relationships/image" Target="media/image8.sv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company/18716538/admin/" TargetMode="External"/><Relationship Id="rId1" Type="http://schemas.openxmlformats.org/officeDocument/2006/relationships/hyperlink" Target="http://www.typedev.io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4" Type="http://schemas.openxmlformats.org/officeDocument/2006/relationships/image" Target="media/image4.sv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12.svg"/><Relationship Id="rId5" Type="http://schemas.openxmlformats.org/officeDocument/2006/relationships/image" Target="media/image11.png"/><Relationship Id="rId4" Type="http://schemas.openxmlformats.org/officeDocument/2006/relationships/image" Target="media/image10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5FCADECDD0A94E99EBBA744A8E218C" ma:contentTypeVersion="13" ma:contentTypeDescription="Create a new document." ma:contentTypeScope="" ma:versionID="8f2775c106b66c2814fa30452eef5581">
  <xsd:schema xmlns:xsd="http://www.w3.org/2001/XMLSchema" xmlns:xs="http://www.w3.org/2001/XMLSchema" xmlns:p="http://schemas.microsoft.com/office/2006/metadata/properties" xmlns:ns2="af4d0531-b115-4074-94fa-0f0d45e71782" xmlns:ns3="3f53bb5f-632d-4469-b380-549c6288f564" targetNamespace="http://schemas.microsoft.com/office/2006/metadata/properties" ma:root="true" ma:fieldsID="fa0c400a41fc121fa4c6c03edbc21435" ns2:_="" ns3:_="">
    <xsd:import namespace="af4d0531-b115-4074-94fa-0f0d45e71782"/>
    <xsd:import namespace="3f53bb5f-632d-4469-b380-549c6288f5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d0531-b115-4074-94fa-0f0d45e717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3bb5f-632d-4469-b380-549c6288f56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FE6515D6-EE7B-4FF8-9319-48F8C689EA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8F44E4E-772F-4AC7-AB5F-45F65047E5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89ED5B-ECF6-4048-97F1-9973CE2392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4d0531-b115-4074-94fa-0f0d45e71782"/>
    <ds:schemaRef ds:uri="3f53bb5f-632d-4469-b380-549c6288f5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84B745-E306-4A61-AB20-503B4ED20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21</Words>
  <Characters>1394</Characters>
  <Application>Microsoft Office Word</Application>
  <DocSecurity>0</DocSecurity>
  <Lines>489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ta Engelbrecht</dc:creator>
  <cp:keywords/>
  <dc:description/>
  <cp:lastModifiedBy>Lizane Ras</cp:lastModifiedBy>
  <cp:revision>8</cp:revision>
  <cp:lastPrinted>2023-10-03T11:33:00Z</cp:lastPrinted>
  <dcterms:created xsi:type="dcterms:W3CDTF">2023-11-16T12:29:00Z</dcterms:created>
  <dcterms:modified xsi:type="dcterms:W3CDTF">2024-05-13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5FCADECDD0A94E99EBBA744A8E218C</vt:lpwstr>
  </property>
  <property fmtid="{D5CDD505-2E9C-101B-9397-08002B2CF9AE}" pid="3" name="GrammarlyDocumentId">
    <vt:lpwstr>8cf19169fb26a9643744fae4b27be37e52ab385b385527785a99c1498704e710</vt:lpwstr>
  </property>
</Properties>
</file>